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1588DC" w14:textId="797B60A2" w:rsidR="001532D2" w:rsidRDefault="001532D2" w:rsidP="00393409">
      <w:pPr>
        <w:spacing w:after="0"/>
        <w:ind w:hanging="360"/>
      </w:pPr>
    </w:p>
    <w:p w14:paraId="0D371599" w14:textId="77777777" w:rsidR="00DE1A5B" w:rsidRDefault="00DE1A5B" w:rsidP="00393409">
      <w:pPr>
        <w:spacing w:after="0"/>
        <w:ind w:hanging="360"/>
      </w:pPr>
    </w:p>
    <w:p w14:paraId="70305482" w14:textId="77777777" w:rsidR="00FF2B2A" w:rsidRDefault="00FF2B2A" w:rsidP="00A57A8A">
      <w:pPr>
        <w:pStyle w:val="ListParagraph"/>
        <w:numPr>
          <w:ilvl w:val="0"/>
          <w:numId w:val="10"/>
        </w:numPr>
        <w:spacing w:after="0"/>
      </w:pPr>
      <w:r>
        <w:t xml:space="preserve">Which of the following is </w:t>
      </w:r>
      <w:r w:rsidRPr="00A57A8A">
        <w:rPr>
          <w:i/>
        </w:rPr>
        <w:t xml:space="preserve">NOT </w:t>
      </w:r>
      <w:r>
        <w:t>true about homeostasis?</w:t>
      </w:r>
    </w:p>
    <w:p w14:paraId="0926F159" w14:textId="77777777" w:rsidR="00FF2B2A" w:rsidRDefault="00FF2B2A" w:rsidP="00A57A8A">
      <w:pPr>
        <w:pStyle w:val="ListParagraph"/>
        <w:numPr>
          <w:ilvl w:val="0"/>
          <w:numId w:val="1"/>
        </w:numPr>
        <w:ind w:left="360"/>
      </w:pPr>
      <w:r>
        <w:t xml:space="preserve"> It depends on the ability to sense changes to physiological condition.</w:t>
      </w:r>
    </w:p>
    <w:p w14:paraId="36058906" w14:textId="77777777" w:rsidR="00FF2B2A" w:rsidRDefault="00FF2B2A" w:rsidP="00A57A8A">
      <w:pPr>
        <w:pStyle w:val="ListParagraph"/>
        <w:numPr>
          <w:ilvl w:val="0"/>
          <w:numId w:val="1"/>
        </w:numPr>
        <w:ind w:left="360"/>
      </w:pPr>
      <w:r>
        <w:t>It is accomplished by negative feedback.</w:t>
      </w:r>
    </w:p>
    <w:p w14:paraId="0D666CAC" w14:textId="77777777" w:rsidR="00FF2B2A" w:rsidRDefault="00FF2B2A" w:rsidP="00A57A8A">
      <w:pPr>
        <w:pStyle w:val="ListParagraph"/>
        <w:numPr>
          <w:ilvl w:val="0"/>
          <w:numId w:val="1"/>
        </w:numPr>
        <w:ind w:left="360"/>
      </w:pPr>
      <w:r>
        <w:t>It entails maintenance of constant physiological condition.</w:t>
      </w:r>
    </w:p>
    <w:p w14:paraId="2D63AC85" w14:textId="77777777" w:rsidR="00FF2B2A" w:rsidRDefault="00FF2B2A" w:rsidP="00A57A8A">
      <w:pPr>
        <w:pStyle w:val="ListParagraph"/>
        <w:numPr>
          <w:ilvl w:val="0"/>
          <w:numId w:val="1"/>
        </w:numPr>
        <w:spacing w:after="120"/>
        <w:ind w:left="360"/>
      </w:pPr>
      <w:r>
        <w:t>It requires energy.</w:t>
      </w:r>
    </w:p>
    <w:p w14:paraId="63DE4055" w14:textId="77777777" w:rsidR="001532D2" w:rsidRDefault="001532D2" w:rsidP="004728E8">
      <w:pPr>
        <w:spacing w:after="0"/>
      </w:pPr>
    </w:p>
    <w:p w14:paraId="6056EACC" w14:textId="77777777" w:rsidR="004728E8" w:rsidRDefault="002E743B" w:rsidP="00A57A8A">
      <w:pPr>
        <w:pStyle w:val="ListParagraph"/>
        <w:numPr>
          <w:ilvl w:val="0"/>
          <w:numId w:val="10"/>
        </w:numPr>
        <w:spacing w:after="0"/>
      </w:pPr>
      <w:r>
        <w:t xml:space="preserve"> </w:t>
      </w:r>
      <w:r w:rsidR="004728E8">
        <w:t xml:space="preserve">Which of the following probably </w:t>
      </w:r>
      <w:r w:rsidR="004728E8" w:rsidRPr="00A57A8A">
        <w:rPr>
          <w:i/>
        </w:rPr>
        <w:t>NOT</w:t>
      </w:r>
      <w:r w:rsidR="004728E8">
        <w:t xml:space="preserve"> an ectotherm?</w:t>
      </w:r>
    </w:p>
    <w:p w14:paraId="017A7FDC" w14:textId="77777777" w:rsidR="004728E8" w:rsidRDefault="004728E8" w:rsidP="00A57A8A">
      <w:pPr>
        <w:pStyle w:val="ListParagraph"/>
        <w:numPr>
          <w:ilvl w:val="0"/>
          <w:numId w:val="2"/>
        </w:numPr>
      </w:pPr>
      <w:r>
        <w:t>A freshwater fish</w:t>
      </w:r>
    </w:p>
    <w:p w14:paraId="5387D60A" w14:textId="77777777" w:rsidR="004728E8" w:rsidRDefault="004728E8" w:rsidP="00A57A8A">
      <w:pPr>
        <w:pStyle w:val="ListParagraph"/>
        <w:numPr>
          <w:ilvl w:val="0"/>
          <w:numId w:val="2"/>
        </w:numPr>
      </w:pPr>
      <w:r>
        <w:t>A turtle</w:t>
      </w:r>
    </w:p>
    <w:p w14:paraId="1D2B238A" w14:textId="77777777" w:rsidR="004728E8" w:rsidRDefault="004728E8" w:rsidP="00A57A8A">
      <w:pPr>
        <w:pStyle w:val="ListParagraph"/>
        <w:numPr>
          <w:ilvl w:val="0"/>
          <w:numId w:val="2"/>
        </w:numPr>
      </w:pPr>
      <w:r>
        <w:t>A small bird</w:t>
      </w:r>
    </w:p>
    <w:p w14:paraId="1AFF2546" w14:textId="77777777" w:rsidR="004728E8" w:rsidRDefault="004728E8" w:rsidP="00A57A8A">
      <w:pPr>
        <w:pStyle w:val="ListParagraph"/>
        <w:numPr>
          <w:ilvl w:val="0"/>
          <w:numId w:val="2"/>
        </w:numPr>
      </w:pPr>
      <w:r>
        <w:t>A butterfly</w:t>
      </w:r>
    </w:p>
    <w:p w14:paraId="4945B47D" w14:textId="77777777" w:rsidR="004728E8" w:rsidRPr="004728E8" w:rsidRDefault="004728E8" w:rsidP="00A57A8A">
      <w:pPr>
        <w:pStyle w:val="ListParagraph"/>
        <w:numPr>
          <w:ilvl w:val="0"/>
          <w:numId w:val="2"/>
        </w:numPr>
        <w:spacing w:after="120"/>
      </w:pPr>
      <w:r>
        <w:t>All of the above are ectotherms.</w:t>
      </w:r>
    </w:p>
    <w:p w14:paraId="1229F2E2" w14:textId="77777777" w:rsidR="001532D2" w:rsidRDefault="001532D2" w:rsidP="004728E8">
      <w:pPr>
        <w:spacing w:after="0"/>
      </w:pPr>
    </w:p>
    <w:p w14:paraId="6E5788E9" w14:textId="77777777" w:rsidR="004728E8" w:rsidRDefault="002E743B" w:rsidP="00A57A8A">
      <w:pPr>
        <w:pStyle w:val="ListParagraph"/>
        <w:numPr>
          <w:ilvl w:val="0"/>
          <w:numId w:val="10"/>
        </w:numPr>
        <w:spacing w:after="0"/>
      </w:pPr>
      <w:r>
        <w:t xml:space="preserve"> </w:t>
      </w:r>
      <w:r w:rsidR="004728E8">
        <w:t>As the temperature falls from 20C to 10C, it is likely that the metabolic rate of an endotherms goes _____, and the metabolic rate of an ectotherm goes ______.</w:t>
      </w:r>
    </w:p>
    <w:p w14:paraId="2F2C576B" w14:textId="77777777" w:rsidR="001532D2" w:rsidRDefault="004728E8" w:rsidP="00A57A8A">
      <w:pPr>
        <w:pStyle w:val="ListParagraph"/>
        <w:numPr>
          <w:ilvl w:val="0"/>
          <w:numId w:val="3"/>
        </w:numPr>
        <w:spacing w:after="240"/>
      </w:pPr>
      <w:r>
        <w:t>Up, up</w:t>
      </w:r>
    </w:p>
    <w:p w14:paraId="5322789D" w14:textId="77777777" w:rsidR="001532D2" w:rsidRDefault="004728E8" w:rsidP="00A57A8A">
      <w:pPr>
        <w:pStyle w:val="ListParagraph"/>
        <w:numPr>
          <w:ilvl w:val="0"/>
          <w:numId w:val="3"/>
        </w:numPr>
        <w:spacing w:after="240"/>
      </w:pPr>
      <w:r>
        <w:t>Up, down</w:t>
      </w:r>
    </w:p>
    <w:p w14:paraId="6C7A0995" w14:textId="77777777" w:rsidR="001532D2" w:rsidRDefault="001532D2" w:rsidP="00A57A8A">
      <w:pPr>
        <w:pStyle w:val="ListParagraph"/>
        <w:numPr>
          <w:ilvl w:val="0"/>
          <w:numId w:val="3"/>
        </w:numPr>
        <w:spacing w:after="240"/>
      </w:pPr>
      <w:r>
        <w:t>d</w:t>
      </w:r>
      <w:r w:rsidR="004728E8">
        <w:t>own, up</w:t>
      </w:r>
    </w:p>
    <w:p w14:paraId="20CE7E36" w14:textId="77777777" w:rsidR="001532D2" w:rsidRDefault="004728E8" w:rsidP="00A57A8A">
      <w:pPr>
        <w:pStyle w:val="ListParagraph"/>
        <w:numPr>
          <w:ilvl w:val="0"/>
          <w:numId w:val="3"/>
        </w:numPr>
        <w:spacing w:after="240"/>
      </w:pPr>
      <w:r>
        <w:t>Down, down</w:t>
      </w:r>
    </w:p>
    <w:p w14:paraId="2CCC9271" w14:textId="77777777" w:rsidR="00393409" w:rsidRDefault="004728E8" w:rsidP="00A57A8A">
      <w:pPr>
        <w:pStyle w:val="ListParagraph"/>
        <w:numPr>
          <w:ilvl w:val="0"/>
          <w:numId w:val="3"/>
        </w:numPr>
        <w:spacing w:after="240"/>
      </w:pPr>
      <w:r>
        <w:t>Falls, falls</w:t>
      </w:r>
    </w:p>
    <w:p w14:paraId="3F1AD510" w14:textId="77777777" w:rsidR="001532D2" w:rsidRDefault="001532D2" w:rsidP="002A644D">
      <w:pPr>
        <w:spacing w:after="0"/>
      </w:pPr>
    </w:p>
    <w:p w14:paraId="036CA2C1" w14:textId="77777777" w:rsidR="004728E8" w:rsidRDefault="005201BB" w:rsidP="00A57A8A">
      <w:pPr>
        <w:pStyle w:val="ListParagraph"/>
        <w:numPr>
          <w:ilvl w:val="0"/>
          <w:numId w:val="10"/>
        </w:numPr>
        <w:spacing w:after="0"/>
      </w:pPr>
      <w:r>
        <w:t xml:space="preserve">Which of the following is </w:t>
      </w:r>
      <w:r w:rsidRPr="00A57A8A">
        <w:rPr>
          <w:i/>
        </w:rPr>
        <w:t xml:space="preserve">NOT </w:t>
      </w:r>
      <w:r>
        <w:t>among the organic constituents of foods?</w:t>
      </w:r>
    </w:p>
    <w:p w14:paraId="79AC74B7" w14:textId="77777777" w:rsidR="005201BB" w:rsidRDefault="005201BB" w:rsidP="00A57A8A">
      <w:pPr>
        <w:pStyle w:val="ListParagraph"/>
        <w:numPr>
          <w:ilvl w:val="0"/>
          <w:numId w:val="4"/>
        </w:numPr>
      </w:pPr>
      <w:r>
        <w:t>Fiber</w:t>
      </w:r>
    </w:p>
    <w:p w14:paraId="68068FEE" w14:textId="77777777" w:rsidR="005201BB" w:rsidRDefault="005201BB" w:rsidP="00A57A8A">
      <w:pPr>
        <w:pStyle w:val="ListParagraph"/>
        <w:numPr>
          <w:ilvl w:val="0"/>
          <w:numId w:val="4"/>
        </w:numPr>
      </w:pPr>
      <w:r>
        <w:t>Vitamins</w:t>
      </w:r>
    </w:p>
    <w:p w14:paraId="5ECC9C9D" w14:textId="77777777" w:rsidR="005201BB" w:rsidRDefault="005201BB" w:rsidP="00A57A8A">
      <w:pPr>
        <w:pStyle w:val="ListParagraph"/>
        <w:numPr>
          <w:ilvl w:val="0"/>
          <w:numId w:val="4"/>
        </w:numPr>
      </w:pPr>
      <w:r>
        <w:t>Minerals</w:t>
      </w:r>
    </w:p>
    <w:p w14:paraId="6AA1163D" w14:textId="77777777" w:rsidR="005201BB" w:rsidRDefault="005201BB" w:rsidP="00A57A8A">
      <w:pPr>
        <w:pStyle w:val="ListParagraph"/>
        <w:numPr>
          <w:ilvl w:val="0"/>
          <w:numId w:val="4"/>
        </w:numPr>
      </w:pPr>
      <w:r>
        <w:t>Lipids</w:t>
      </w:r>
    </w:p>
    <w:p w14:paraId="40DF0EE2" w14:textId="77777777" w:rsidR="005201BB" w:rsidRDefault="005201BB" w:rsidP="00A57A8A">
      <w:pPr>
        <w:pStyle w:val="ListParagraph"/>
        <w:numPr>
          <w:ilvl w:val="0"/>
          <w:numId w:val="4"/>
        </w:numPr>
      </w:pPr>
      <w:r>
        <w:t>All of the above are among the organic constituents of foods.</w:t>
      </w:r>
    </w:p>
    <w:p w14:paraId="484ABD15" w14:textId="77777777" w:rsidR="002A644D" w:rsidRDefault="002A644D" w:rsidP="002A644D">
      <w:pPr>
        <w:pStyle w:val="ListParagraph"/>
      </w:pPr>
    </w:p>
    <w:p w14:paraId="7644A551" w14:textId="77777777" w:rsidR="00F340C0" w:rsidRPr="00F340C0" w:rsidRDefault="002E743B" w:rsidP="00A57A8A">
      <w:pPr>
        <w:pStyle w:val="ListParagraph"/>
        <w:numPr>
          <w:ilvl w:val="0"/>
          <w:numId w:val="10"/>
        </w:numPr>
      </w:pPr>
      <w:r>
        <w:t xml:space="preserve"> </w:t>
      </w:r>
      <w:r w:rsidR="00F340C0">
        <w:t>Which of the following is true about cellulose digestion?</w:t>
      </w:r>
    </w:p>
    <w:p w14:paraId="42871AB3" w14:textId="77777777" w:rsidR="005201BB" w:rsidRDefault="00F340C0" w:rsidP="00A57A8A">
      <w:pPr>
        <w:pStyle w:val="ListParagraph"/>
        <w:numPr>
          <w:ilvl w:val="0"/>
          <w:numId w:val="5"/>
        </w:numPr>
      </w:pPr>
      <w:r>
        <w:t>It produces simple sugar molecules.</w:t>
      </w:r>
    </w:p>
    <w:p w14:paraId="54180BAF" w14:textId="77777777" w:rsidR="00F340C0" w:rsidRDefault="00F340C0" w:rsidP="00A57A8A">
      <w:pPr>
        <w:pStyle w:val="ListParagraph"/>
        <w:numPr>
          <w:ilvl w:val="0"/>
          <w:numId w:val="5"/>
        </w:numPr>
      </w:pPr>
      <w:r>
        <w:t>It is a trait present in some adult humans but not others.</w:t>
      </w:r>
    </w:p>
    <w:p w14:paraId="39851D6E" w14:textId="77777777" w:rsidR="00F340C0" w:rsidRDefault="00F340C0" w:rsidP="00A57A8A">
      <w:pPr>
        <w:pStyle w:val="ListParagraph"/>
        <w:numPr>
          <w:ilvl w:val="0"/>
          <w:numId w:val="5"/>
        </w:numPr>
      </w:pPr>
      <w:r>
        <w:t xml:space="preserve">It requires an enzyme that </w:t>
      </w:r>
      <w:r w:rsidR="007D475C">
        <w:t>is synthesized by herbivores but not carnivores.</w:t>
      </w:r>
    </w:p>
    <w:p w14:paraId="42C6CB2B" w14:textId="77777777" w:rsidR="007D475C" w:rsidRDefault="007D475C" w:rsidP="00A57A8A">
      <w:pPr>
        <w:pStyle w:val="ListParagraph"/>
        <w:numPr>
          <w:ilvl w:val="0"/>
          <w:numId w:val="5"/>
        </w:numPr>
      </w:pPr>
      <w:r>
        <w:t xml:space="preserve">It is accomplished </w:t>
      </w:r>
      <w:r w:rsidR="00980E81">
        <w:t>b</w:t>
      </w:r>
      <w:r>
        <w:t>y mechanisms separate from those for digesting fiber.</w:t>
      </w:r>
    </w:p>
    <w:p w14:paraId="5F6D1207" w14:textId="77777777" w:rsidR="007D475C" w:rsidRDefault="007D475C" w:rsidP="00A57A8A">
      <w:pPr>
        <w:pStyle w:val="ListParagraph"/>
        <w:numPr>
          <w:ilvl w:val="0"/>
          <w:numId w:val="5"/>
        </w:numPr>
      </w:pPr>
      <w:r>
        <w:t>In cows, it is accomplished in the large intestine.</w:t>
      </w:r>
    </w:p>
    <w:p w14:paraId="76597579" w14:textId="77777777" w:rsidR="008C1AA4" w:rsidRDefault="008C1AA4" w:rsidP="008C1AA4">
      <w:pPr>
        <w:pStyle w:val="ListParagraph"/>
      </w:pPr>
    </w:p>
    <w:p w14:paraId="60FCA87A" w14:textId="77777777" w:rsidR="001532D2" w:rsidRDefault="001532D2">
      <w:r>
        <w:br w:type="page"/>
      </w:r>
    </w:p>
    <w:p w14:paraId="57D84488" w14:textId="77777777" w:rsidR="002A19CC" w:rsidRDefault="00A57A8A" w:rsidP="008C1AA4">
      <w:pPr>
        <w:spacing w:after="120" w:line="240" w:lineRule="auto"/>
      </w:pPr>
      <w:r>
        <w:lastRenderedPageBreak/>
        <w:t xml:space="preserve">6. </w:t>
      </w:r>
      <w:r w:rsidR="002A19CC">
        <w:t xml:space="preserve"> Compared to a pound of table sugar, a pound of fiber contains ________ energy content and _______ digestibility.</w:t>
      </w:r>
    </w:p>
    <w:p w14:paraId="1ECA0B0C" w14:textId="77777777" w:rsidR="002A19CC" w:rsidRDefault="002A19CC" w:rsidP="005E7CF0">
      <w:pPr>
        <w:spacing w:after="0"/>
        <w:ind w:firstLine="360"/>
      </w:pPr>
      <w:r>
        <w:t xml:space="preserve">a.  </w:t>
      </w:r>
      <w:r w:rsidR="005E7CF0">
        <w:t xml:space="preserve"> </w:t>
      </w:r>
      <w:r>
        <w:t xml:space="preserve">lower; lower </w:t>
      </w:r>
    </w:p>
    <w:p w14:paraId="48168594" w14:textId="77777777" w:rsidR="002A19CC" w:rsidRDefault="002A19CC" w:rsidP="005E7CF0">
      <w:pPr>
        <w:spacing w:after="0"/>
        <w:ind w:firstLine="360"/>
      </w:pPr>
      <w:r>
        <w:t xml:space="preserve">b.  </w:t>
      </w:r>
      <w:r w:rsidR="005E7CF0">
        <w:t xml:space="preserve"> </w:t>
      </w:r>
      <w:r>
        <w:t>lower; similar</w:t>
      </w:r>
    </w:p>
    <w:p w14:paraId="230F5DC7" w14:textId="77777777" w:rsidR="002A19CC" w:rsidRDefault="002A19CC" w:rsidP="005E7CF0">
      <w:pPr>
        <w:spacing w:after="0"/>
        <w:ind w:firstLine="360"/>
      </w:pPr>
      <w:r>
        <w:t xml:space="preserve">c.  </w:t>
      </w:r>
      <w:r w:rsidR="005E7CF0">
        <w:t xml:space="preserve"> </w:t>
      </w:r>
      <w:r>
        <w:t xml:space="preserve">higher; lower </w:t>
      </w:r>
    </w:p>
    <w:p w14:paraId="1F8D5B0F" w14:textId="77777777" w:rsidR="002A19CC" w:rsidRDefault="002A19CC" w:rsidP="005E7CF0">
      <w:pPr>
        <w:spacing w:after="0"/>
        <w:ind w:firstLine="360"/>
      </w:pPr>
      <w:r>
        <w:t xml:space="preserve">d. </w:t>
      </w:r>
      <w:r w:rsidR="005E7CF0">
        <w:t xml:space="preserve"> </w:t>
      </w:r>
      <w:r>
        <w:t xml:space="preserve"> similar; lower</w:t>
      </w:r>
    </w:p>
    <w:p w14:paraId="0CEB1808" w14:textId="77777777" w:rsidR="002A19CC" w:rsidRDefault="002A19CC" w:rsidP="005E7CF0">
      <w:pPr>
        <w:spacing w:after="0"/>
        <w:ind w:firstLine="360"/>
      </w:pPr>
      <w:r>
        <w:t xml:space="preserve">e.  </w:t>
      </w:r>
      <w:r w:rsidR="005E7CF0">
        <w:t xml:space="preserve"> </w:t>
      </w:r>
      <w:r>
        <w:t>similar; similar</w:t>
      </w:r>
    </w:p>
    <w:p w14:paraId="3205AC9F" w14:textId="77777777" w:rsidR="00EC4088" w:rsidRDefault="00EC4088" w:rsidP="002A19CC"/>
    <w:p w14:paraId="1EBC0EB4" w14:textId="77777777" w:rsidR="002A19CC" w:rsidRDefault="002A19CC" w:rsidP="00A57A8A">
      <w:pPr>
        <w:pStyle w:val="ListParagraph"/>
        <w:numPr>
          <w:ilvl w:val="0"/>
          <w:numId w:val="10"/>
        </w:numPr>
      </w:pPr>
      <w:r>
        <w:t>Imagine that you usually put 15 g of sugar (about a tablespoon) in your coffee, and you drink two cups per day.  As a diet strategy, you decide to start drinking your coffee sugar-free.  Assuming that everything else stays the same, how long would it take for this diet change to accumulate enough reduced calorie intake to lose one pound of fat?</w:t>
      </w:r>
    </w:p>
    <w:p w14:paraId="2F8CD90C" w14:textId="77777777" w:rsidR="002A19CC" w:rsidRDefault="002A19CC" w:rsidP="00A57A8A">
      <w:pPr>
        <w:numPr>
          <w:ilvl w:val="0"/>
          <w:numId w:val="6"/>
        </w:numPr>
        <w:spacing w:after="0" w:line="240" w:lineRule="auto"/>
      </w:pPr>
      <w:r>
        <w:t xml:space="preserve"> 1 week</w:t>
      </w:r>
    </w:p>
    <w:p w14:paraId="496F6A0A" w14:textId="77777777" w:rsidR="002A19CC" w:rsidRDefault="002A19CC" w:rsidP="00A57A8A">
      <w:pPr>
        <w:numPr>
          <w:ilvl w:val="0"/>
          <w:numId w:val="6"/>
        </w:numPr>
        <w:spacing w:after="0" w:line="240" w:lineRule="auto"/>
      </w:pPr>
      <w:r>
        <w:t>2 weeks</w:t>
      </w:r>
    </w:p>
    <w:p w14:paraId="5243E2D0" w14:textId="77777777" w:rsidR="002A19CC" w:rsidRDefault="002A19CC" w:rsidP="00A57A8A">
      <w:pPr>
        <w:numPr>
          <w:ilvl w:val="0"/>
          <w:numId w:val="6"/>
        </w:numPr>
        <w:spacing w:after="0" w:line="240" w:lineRule="auto"/>
      </w:pPr>
      <w:r>
        <w:t>4weeks</w:t>
      </w:r>
    </w:p>
    <w:p w14:paraId="116135F5" w14:textId="77777777" w:rsidR="002A19CC" w:rsidRDefault="008C1AA4" w:rsidP="00A57A8A">
      <w:pPr>
        <w:numPr>
          <w:ilvl w:val="0"/>
          <w:numId w:val="6"/>
        </w:numPr>
        <w:spacing w:after="0" w:line="240" w:lineRule="auto"/>
      </w:pPr>
      <w:r>
        <w:t>10</w:t>
      </w:r>
      <w:r w:rsidR="002A19CC">
        <w:t xml:space="preserve"> weeks</w:t>
      </w:r>
    </w:p>
    <w:p w14:paraId="595FBD29" w14:textId="77777777" w:rsidR="002A19CC" w:rsidRDefault="008C1AA4" w:rsidP="00A57A8A">
      <w:pPr>
        <w:numPr>
          <w:ilvl w:val="0"/>
          <w:numId w:val="6"/>
        </w:numPr>
        <w:spacing w:after="0" w:line="240" w:lineRule="auto"/>
      </w:pPr>
      <w:r>
        <w:t>20</w:t>
      </w:r>
      <w:r w:rsidR="002A19CC">
        <w:t xml:space="preserve"> weeks</w:t>
      </w:r>
    </w:p>
    <w:p w14:paraId="48E8C0D6" w14:textId="77777777" w:rsidR="001532D2" w:rsidRDefault="001532D2" w:rsidP="001532D2">
      <w:pPr>
        <w:spacing w:after="0" w:line="240" w:lineRule="auto"/>
      </w:pPr>
    </w:p>
    <w:p w14:paraId="243A9DA6" w14:textId="77777777" w:rsidR="001532D2" w:rsidRDefault="001532D2" w:rsidP="001532D2">
      <w:pPr>
        <w:spacing w:after="0"/>
      </w:pPr>
    </w:p>
    <w:p w14:paraId="61B520FB" w14:textId="77777777" w:rsidR="00645205" w:rsidRDefault="00645205" w:rsidP="00A57A8A">
      <w:pPr>
        <w:pStyle w:val="ListParagraph"/>
        <w:numPr>
          <w:ilvl w:val="0"/>
          <w:numId w:val="10"/>
        </w:numPr>
        <w:spacing w:after="0"/>
      </w:pPr>
    </w:p>
    <w:p w14:paraId="77BE9CDA" w14:textId="31674454" w:rsidR="001532D2" w:rsidRDefault="001532D2" w:rsidP="00A57A8A">
      <w:pPr>
        <w:pStyle w:val="ListParagraph"/>
        <w:numPr>
          <w:ilvl w:val="0"/>
          <w:numId w:val="10"/>
        </w:numPr>
        <w:spacing w:after="0"/>
      </w:pPr>
      <w:r>
        <w:t>The major vessel connected to the mammalian right ventricle carries blood that is ________ in oxygen _________ the heart.</w:t>
      </w:r>
    </w:p>
    <w:p w14:paraId="66945632" w14:textId="77777777" w:rsidR="001532D2" w:rsidRDefault="001532D2" w:rsidP="00A57A8A">
      <w:pPr>
        <w:pStyle w:val="ListParagraph"/>
        <w:numPr>
          <w:ilvl w:val="0"/>
          <w:numId w:val="7"/>
        </w:numPr>
      </w:pPr>
      <w:r>
        <w:t>enriched;  toward</w:t>
      </w:r>
    </w:p>
    <w:p w14:paraId="63BBB7DE" w14:textId="77777777" w:rsidR="001532D2" w:rsidRDefault="001532D2" w:rsidP="00A57A8A">
      <w:pPr>
        <w:pStyle w:val="ListParagraph"/>
        <w:numPr>
          <w:ilvl w:val="0"/>
          <w:numId w:val="7"/>
        </w:numPr>
      </w:pPr>
      <w:r>
        <w:t>enriched;  away from</w:t>
      </w:r>
    </w:p>
    <w:p w14:paraId="3389BB95" w14:textId="77777777" w:rsidR="001532D2" w:rsidRDefault="001532D2" w:rsidP="00A57A8A">
      <w:pPr>
        <w:pStyle w:val="ListParagraph"/>
        <w:numPr>
          <w:ilvl w:val="0"/>
          <w:numId w:val="7"/>
        </w:numPr>
      </w:pPr>
      <w:r>
        <w:t>depleted;  away from</w:t>
      </w:r>
    </w:p>
    <w:p w14:paraId="45EE073D" w14:textId="77777777" w:rsidR="001532D2" w:rsidRDefault="001532D2" w:rsidP="00A57A8A">
      <w:pPr>
        <w:pStyle w:val="ListParagraph"/>
        <w:numPr>
          <w:ilvl w:val="0"/>
          <w:numId w:val="7"/>
        </w:numPr>
      </w:pPr>
      <w:r>
        <w:t>depleted;  toward</w:t>
      </w:r>
    </w:p>
    <w:p w14:paraId="57988D45" w14:textId="77777777" w:rsidR="00A57A8A" w:rsidRDefault="00A57A8A" w:rsidP="00A57A8A">
      <w:pPr>
        <w:spacing w:after="120"/>
      </w:pPr>
    </w:p>
    <w:p w14:paraId="12706F4E" w14:textId="77777777" w:rsidR="00A57A8A" w:rsidRDefault="00A57A8A" w:rsidP="00A57A8A">
      <w:pPr>
        <w:spacing w:after="120"/>
      </w:pPr>
      <w:r>
        <w:t>8.  Which of the following is true of G proteins in hormone signaling?</w:t>
      </w:r>
    </w:p>
    <w:p w14:paraId="7E6AB1A3" w14:textId="77777777" w:rsidR="00A57A8A" w:rsidRDefault="00A57A8A" w:rsidP="00A57A8A">
      <w:pPr>
        <w:pStyle w:val="ListParagraph"/>
        <w:tabs>
          <w:tab w:val="left" w:pos="720"/>
        </w:tabs>
      </w:pPr>
      <w:r>
        <w:t>a.   The G protein activates the hormone receptor</w:t>
      </w:r>
    </w:p>
    <w:p w14:paraId="5E2DC428" w14:textId="77777777" w:rsidR="00A57A8A" w:rsidRDefault="00A57A8A" w:rsidP="00A57A8A">
      <w:pPr>
        <w:pStyle w:val="ListParagraph"/>
        <w:tabs>
          <w:tab w:val="left" w:pos="720"/>
        </w:tabs>
      </w:pPr>
      <w:r>
        <w:t>b.   The G protein is a second messenger.</w:t>
      </w:r>
    </w:p>
    <w:p w14:paraId="1CCB1BCF" w14:textId="77777777" w:rsidR="00A57A8A" w:rsidRDefault="00A57A8A" w:rsidP="00A57A8A">
      <w:pPr>
        <w:pStyle w:val="ListParagraph"/>
        <w:tabs>
          <w:tab w:val="left" w:pos="720"/>
        </w:tabs>
      </w:pPr>
      <w:r>
        <w:t>c.   The G protein is an enzyme that catalyzes synthesis of cAMP</w:t>
      </w:r>
    </w:p>
    <w:p w14:paraId="36F68F8B" w14:textId="77777777" w:rsidR="00A57A8A" w:rsidRDefault="00A57A8A" w:rsidP="00A57A8A">
      <w:pPr>
        <w:pStyle w:val="ListParagraph"/>
        <w:tabs>
          <w:tab w:val="left" w:pos="720"/>
        </w:tabs>
      </w:pPr>
      <w:r>
        <w:t>d.   The G protein is activated when the hormone receptor binds to a hormone.</w:t>
      </w:r>
    </w:p>
    <w:p w14:paraId="2BED9BF1" w14:textId="77777777" w:rsidR="00A57A8A" w:rsidRDefault="00A57A8A" w:rsidP="00A57A8A">
      <w:pPr>
        <w:pStyle w:val="ListParagraph"/>
        <w:tabs>
          <w:tab w:val="left" w:pos="720"/>
        </w:tabs>
      </w:pPr>
      <w:r>
        <w:t>e.   The G protein turns off the hormone signal pathway.</w:t>
      </w:r>
    </w:p>
    <w:p w14:paraId="55843B39" w14:textId="77777777" w:rsidR="00A57A8A" w:rsidRDefault="00A57A8A" w:rsidP="00A57A8A">
      <w:r>
        <w:t>9. Which of the following is true about regulation of urine volume?</w:t>
      </w:r>
    </w:p>
    <w:p w14:paraId="4CE0EF45" w14:textId="77777777" w:rsidR="00A57A8A" w:rsidRDefault="00A57A8A" w:rsidP="00A57A8A">
      <w:pPr>
        <w:pStyle w:val="ListParagraph"/>
        <w:numPr>
          <w:ilvl w:val="0"/>
          <w:numId w:val="11"/>
        </w:numPr>
      </w:pPr>
      <w:r>
        <w:t>ADH is released by the kidneys.</w:t>
      </w:r>
    </w:p>
    <w:p w14:paraId="6C4803AE" w14:textId="77777777" w:rsidR="00A57A8A" w:rsidRDefault="00A57A8A" w:rsidP="00A57A8A">
      <w:pPr>
        <w:pStyle w:val="ListParagraph"/>
        <w:numPr>
          <w:ilvl w:val="0"/>
          <w:numId w:val="11"/>
        </w:numPr>
      </w:pPr>
      <w:r>
        <w:t>ADH reduces filtration.</w:t>
      </w:r>
    </w:p>
    <w:p w14:paraId="21C20D58" w14:textId="77777777" w:rsidR="00A57A8A" w:rsidRDefault="00A57A8A" w:rsidP="00A57A8A">
      <w:pPr>
        <w:pStyle w:val="ListParagraph"/>
        <w:numPr>
          <w:ilvl w:val="0"/>
          <w:numId w:val="11"/>
        </w:numPr>
      </w:pPr>
      <w:r>
        <w:t>ADH stimulates insertion of aquaporins in cell membranes.</w:t>
      </w:r>
    </w:p>
    <w:p w14:paraId="2C86A86F" w14:textId="77777777" w:rsidR="00A57A8A" w:rsidRDefault="00A57A8A" w:rsidP="00A57A8A">
      <w:pPr>
        <w:pStyle w:val="ListParagraph"/>
        <w:numPr>
          <w:ilvl w:val="0"/>
          <w:numId w:val="11"/>
        </w:numPr>
      </w:pPr>
      <w:r>
        <w:t>ADH inhibits osmosis.</w:t>
      </w:r>
    </w:p>
    <w:p w14:paraId="44F87E65" w14:textId="77777777" w:rsidR="00A57A8A" w:rsidRDefault="00A57A8A" w:rsidP="00A57A8A"/>
    <w:p w14:paraId="0C15BAE4" w14:textId="77777777" w:rsidR="00A57A8A" w:rsidRDefault="00A57A8A" w:rsidP="00A57A8A">
      <w:r>
        <w:lastRenderedPageBreak/>
        <w:t xml:space="preserve">10. Some marine birds, like gulls and albatrosses, have glands in their heads (modified from glands that produce tears) that produce a salt solution with a concentration of about 1000 </w:t>
      </w:r>
      <w:proofErr w:type="spellStart"/>
      <w:r>
        <w:t>mosM</w:t>
      </w:r>
      <w:proofErr w:type="spellEnd"/>
      <w:r>
        <w:t>/l.</w:t>
      </w:r>
    </w:p>
    <w:p w14:paraId="38AF7A45" w14:textId="77777777" w:rsidR="00A57A8A" w:rsidRDefault="00A57A8A" w:rsidP="00A57A8A">
      <w:r>
        <w:t>Compared to the blood, that solution is ___________ concentrated, and producing the solution is likely to involve ____________.</w:t>
      </w:r>
    </w:p>
    <w:p w14:paraId="3EF280CF" w14:textId="77777777" w:rsidR="00A57A8A" w:rsidRDefault="00A57A8A" w:rsidP="00A57A8A">
      <w:pPr>
        <w:pStyle w:val="ListParagraph"/>
        <w:numPr>
          <w:ilvl w:val="0"/>
          <w:numId w:val="12"/>
        </w:numPr>
      </w:pPr>
      <w:r>
        <w:t>More, passive transport</w:t>
      </w:r>
    </w:p>
    <w:p w14:paraId="78445392" w14:textId="77777777" w:rsidR="00A57A8A" w:rsidRDefault="00A57A8A" w:rsidP="00A57A8A">
      <w:pPr>
        <w:pStyle w:val="ListParagraph"/>
        <w:numPr>
          <w:ilvl w:val="0"/>
          <w:numId w:val="12"/>
        </w:numPr>
      </w:pPr>
      <w:r>
        <w:t>Equally, passive transport</w:t>
      </w:r>
    </w:p>
    <w:p w14:paraId="70470817" w14:textId="77777777" w:rsidR="00A57A8A" w:rsidRDefault="00A57A8A" w:rsidP="00A57A8A">
      <w:pPr>
        <w:pStyle w:val="ListParagraph"/>
        <w:numPr>
          <w:ilvl w:val="0"/>
          <w:numId w:val="12"/>
        </w:numPr>
      </w:pPr>
      <w:r>
        <w:t>More, active transport</w:t>
      </w:r>
    </w:p>
    <w:p w14:paraId="700E4487" w14:textId="77777777" w:rsidR="00A57A8A" w:rsidRDefault="00A57A8A" w:rsidP="00A57A8A">
      <w:pPr>
        <w:pStyle w:val="ListParagraph"/>
        <w:numPr>
          <w:ilvl w:val="0"/>
          <w:numId w:val="12"/>
        </w:numPr>
      </w:pPr>
      <w:r>
        <w:t>Equally, active transport</w:t>
      </w:r>
    </w:p>
    <w:p w14:paraId="6E67D7B7" w14:textId="77777777" w:rsidR="00A57A8A" w:rsidRDefault="00A57A8A" w:rsidP="00A57A8A">
      <w:pPr>
        <w:pStyle w:val="ListParagraph"/>
        <w:numPr>
          <w:ilvl w:val="0"/>
          <w:numId w:val="12"/>
        </w:numPr>
      </w:pPr>
      <w:r>
        <w:t>Less, passive transport</w:t>
      </w:r>
    </w:p>
    <w:p w14:paraId="20CB7E3E" w14:textId="77777777" w:rsidR="001532D2" w:rsidRDefault="001532D2" w:rsidP="001532D2">
      <w:r>
        <w:rPr>
          <w:noProof/>
        </w:rPr>
        <w:drawing>
          <wp:inline distT="0" distB="0" distL="0" distR="0" wp14:anchorId="4877D516" wp14:editId="3836991D">
            <wp:extent cx="4873625" cy="2924175"/>
            <wp:effectExtent l="19050" t="0" r="317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srcRect l="23397" t="36923" r="32532" b="20769"/>
                    <a:stretch>
                      <a:fillRect/>
                    </a:stretch>
                  </pic:blipFill>
                  <pic:spPr bwMode="auto">
                    <a:xfrm>
                      <a:off x="0" y="0"/>
                      <a:ext cx="4873625" cy="2924175"/>
                    </a:xfrm>
                    <a:prstGeom prst="rect">
                      <a:avLst/>
                    </a:prstGeom>
                    <a:noFill/>
                    <a:ln w="9525">
                      <a:noFill/>
                      <a:miter lim="800000"/>
                      <a:headEnd/>
                      <a:tailEnd/>
                    </a:ln>
                  </pic:spPr>
                </pic:pic>
              </a:graphicData>
            </a:graphic>
          </wp:inline>
        </w:drawing>
      </w:r>
    </w:p>
    <w:p w14:paraId="39B6E69E" w14:textId="77777777" w:rsidR="001532D2" w:rsidRDefault="00A57A8A" w:rsidP="001532D2">
      <w:pPr>
        <w:spacing w:before="120" w:after="0"/>
        <w:ind w:left="-360"/>
      </w:pPr>
      <w:r>
        <w:t xml:space="preserve">11. </w:t>
      </w:r>
      <w:r w:rsidR="001532D2">
        <w:t>This graph shows pressure in the Left Atrium (LAP), the Left Ventricle (LVP), and the artery connected to the left ventricle (AP) during one cardiac cycle.  At what time (</w:t>
      </w:r>
      <w:r w:rsidR="001532D2" w:rsidRPr="00743CB9">
        <w:rPr>
          <w:b/>
        </w:rPr>
        <w:t>1, 2, or 3</w:t>
      </w:r>
      <w:r w:rsidR="001532D2">
        <w:t>) does blood flow out of the heart?</w:t>
      </w:r>
    </w:p>
    <w:p w14:paraId="38BA09ED" w14:textId="77777777" w:rsidR="001532D2" w:rsidRDefault="001532D2" w:rsidP="00A57A8A">
      <w:pPr>
        <w:pStyle w:val="ListParagraph"/>
        <w:numPr>
          <w:ilvl w:val="0"/>
          <w:numId w:val="8"/>
        </w:numPr>
      </w:pPr>
      <w:r>
        <w:t>time 1, because LAP &gt; LVP</w:t>
      </w:r>
    </w:p>
    <w:p w14:paraId="541B8A5C" w14:textId="77777777" w:rsidR="001532D2" w:rsidRDefault="001532D2" w:rsidP="00A57A8A">
      <w:pPr>
        <w:pStyle w:val="ListParagraph"/>
        <w:numPr>
          <w:ilvl w:val="0"/>
          <w:numId w:val="8"/>
        </w:numPr>
      </w:pPr>
      <w:r>
        <w:t>Time2,  because LVP &gt; LAP</w:t>
      </w:r>
    </w:p>
    <w:p w14:paraId="3F97CD47" w14:textId="77777777" w:rsidR="001532D2" w:rsidRDefault="001532D2" w:rsidP="00A57A8A">
      <w:pPr>
        <w:pStyle w:val="ListParagraph"/>
        <w:numPr>
          <w:ilvl w:val="0"/>
          <w:numId w:val="8"/>
        </w:numPr>
      </w:pPr>
      <w:r>
        <w:t>Time 2, because LVP &gt; AP</w:t>
      </w:r>
    </w:p>
    <w:p w14:paraId="3DAAFF2D" w14:textId="77777777" w:rsidR="001532D2" w:rsidRDefault="001532D2" w:rsidP="00A57A8A">
      <w:pPr>
        <w:pStyle w:val="ListParagraph"/>
        <w:numPr>
          <w:ilvl w:val="0"/>
          <w:numId w:val="8"/>
        </w:numPr>
      </w:pPr>
      <w:r>
        <w:t>Time 3, because AP &gt; LAP</w:t>
      </w:r>
    </w:p>
    <w:p w14:paraId="640C27C7" w14:textId="77777777" w:rsidR="001532D2" w:rsidRDefault="001532D2" w:rsidP="00A57A8A">
      <w:pPr>
        <w:pStyle w:val="ListParagraph"/>
        <w:numPr>
          <w:ilvl w:val="0"/>
          <w:numId w:val="8"/>
        </w:numPr>
      </w:pPr>
      <w:r>
        <w:t>Time 3, because AP &gt; LVP</w:t>
      </w:r>
    </w:p>
    <w:p w14:paraId="415EF39B" w14:textId="77777777" w:rsidR="001532D2" w:rsidRDefault="001532D2" w:rsidP="001532D2">
      <w:pPr>
        <w:spacing w:after="0"/>
      </w:pPr>
      <w:r>
        <w:t xml:space="preserve">Indicate whether the following relate to </w:t>
      </w:r>
    </w:p>
    <w:p w14:paraId="72B453E0" w14:textId="77777777" w:rsidR="001532D2" w:rsidRDefault="001532D2" w:rsidP="00A57A8A">
      <w:pPr>
        <w:pStyle w:val="ListParagraph"/>
        <w:numPr>
          <w:ilvl w:val="0"/>
          <w:numId w:val="9"/>
        </w:numPr>
        <w:spacing w:after="0"/>
      </w:pPr>
      <w:r>
        <w:t>Steroid hormones</w:t>
      </w:r>
    </w:p>
    <w:p w14:paraId="0B02BF06" w14:textId="77777777" w:rsidR="001532D2" w:rsidRDefault="001532D2" w:rsidP="00A57A8A">
      <w:pPr>
        <w:pStyle w:val="ListParagraph"/>
        <w:numPr>
          <w:ilvl w:val="0"/>
          <w:numId w:val="9"/>
        </w:numPr>
        <w:spacing w:after="0"/>
      </w:pPr>
      <w:r>
        <w:t>Peptide hormones</w:t>
      </w:r>
    </w:p>
    <w:p w14:paraId="03670C65" w14:textId="77777777" w:rsidR="001532D2" w:rsidRDefault="001532D2" w:rsidP="00A57A8A">
      <w:pPr>
        <w:pStyle w:val="ListParagraph"/>
        <w:numPr>
          <w:ilvl w:val="0"/>
          <w:numId w:val="9"/>
        </w:numPr>
        <w:spacing w:after="0"/>
      </w:pPr>
      <w:r>
        <w:t>Both peptide and steroid hormones</w:t>
      </w:r>
    </w:p>
    <w:p w14:paraId="23532F8C" w14:textId="77777777" w:rsidR="001532D2" w:rsidRDefault="001532D2" w:rsidP="00A57A8A">
      <w:pPr>
        <w:pStyle w:val="ListParagraph"/>
        <w:numPr>
          <w:ilvl w:val="0"/>
          <w:numId w:val="9"/>
        </w:numPr>
        <w:spacing w:after="120"/>
      </w:pPr>
      <w:r>
        <w:t>Neither peptide nor steroid hormones</w:t>
      </w:r>
    </w:p>
    <w:p w14:paraId="4953D1D2" w14:textId="77777777" w:rsidR="001532D2" w:rsidRDefault="00A57A8A" w:rsidP="001532D2">
      <w:pPr>
        <w:spacing w:after="0"/>
      </w:pPr>
      <w:r>
        <w:t>12.</w:t>
      </w:r>
      <w:r w:rsidR="001532D2">
        <w:t xml:space="preserve"> ______ use second messenger</w:t>
      </w:r>
    </w:p>
    <w:p w14:paraId="2FA53577" w14:textId="77777777" w:rsidR="001532D2" w:rsidRDefault="00A57A8A" w:rsidP="001532D2">
      <w:pPr>
        <w:spacing w:after="0"/>
      </w:pPr>
      <w:r>
        <w:t xml:space="preserve">13. </w:t>
      </w:r>
      <w:r w:rsidR="001532D2">
        <w:t>______contribute to negative feedback pathways</w:t>
      </w:r>
    </w:p>
    <w:p w14:paraId="7000D757" w14:textId="77777777" w:rsidR="001532D2" w:rsidRDefault="001532D2" w:rsidP="001532D2">
      <w:pPr>
        <w:spacing w:after="0"/>
      </w:pPr>
      <w:r>
        <w:rPr>
          <w:noProof/>
        </w:rPr>
        <w:drawing>
          <wp:anchor distT="0" distB="0" distL="114300" distR="114300" simplePos="0" relativeHeight="251662336" behindDoc="0" locked="0" layoutInCell="1" allowOverlap="1" wp14:anchorId="219CCB7F" wp14:editId="17379870">
            <wp:simplePos x="0" y="0"/>
            <wp:positionH relativeFrom="column">
              <wp:posOffset>723900</wp:posOffset>
            </wp:positionH>
            <wp:positionV relativeFrom="paragraph">
              <wp:posOffset>49530</wp:posOffset>
            </wp:positionV>
            <wp:extent cx="1095375" cy="676275"/>
            <wp:effectExtent l="19050" t="0" r="9525" b="0"/>
            <wp:wrapNone/>
            <wp:docPr id="1" name="Picture 1"/>
            <wp:cNvGraphicFramePr/>
            <a:graphic xmlns:a="http://schemas.openxmlformats.org/drawingml/2006/main">
              <a:graphicData uri="http://schemas.openxmlformats.org/drawingml/2006/picture">
                <pic:pic xmlns:pic="http://schemas.openxmlformats.org/drawingml/2006/picture">
                  <pic:nvPicPr>
                    <pic:cNvPr id="13317" name="Picture 11"/>
                    <pic:cNvPicPr>
                      <a:picLocks noChangeAspect="1" noChangeArrowheads="1"/>
                    </pic:cNvPicPr>
                  </pic:nvPicPr>
                  <pic:blipFill>
                    <a:blip r:embed="rId6" cstate="print"/>
                    <a:srcRect/>
                    <a:stretch>
                      <a:fillRect/>
                    </a:stretch>
                  </pic:blipFill>
                  <pic:spPr bwMode="auto">
                    <a:xfrm>
                      <a:off x="0" y="0"/>
                      <a:ext cx="1095375" cy="676275"/>
                    </a:xfrm>
                    <a:prstGeom prst="rect">
                      <a:avLst/>
                    </a:prstGeom>
                    <a:noFill/>
                    <a:ln w="9525">
                      <a:noFill/>
                      <a:miter lim="800000"/>
                      <a:headEnd/>
                      <a:tailEnd/>
                    </a:ln>
                  </pic:spPr>
                </pic:pic>
              </a:graphicData>
            </a:graphic>
          </wp:anchor>
        </w:drawing>
      </w:r>
    </w:p>
    <w:p w14:paraId="6B521EE3" w14:textId="22AB3482" w:rsidR="00653ED9" w:rsidRDefault="00A57A8A" w:rsidP="00A57A8A">
      <w:pPr>
        <w:spacing w:after="0"/>
      </w:pPr>
      <w:r>
        <w:t xml:space="preserve">14. </w:t>
      </w:r>
      <w:r w:rsidR="001532D2">
        <w:t xml:space="preserve"> ______ </w:t>
      </w:r>
    </w:p>
    <w:p w14:paraId="1D0A20CB" w14:textId="2898BCC0" w:rsidR="00B45D71" w:rsidRDefault="00B45D71" w:rsidP="00A57A8A">
      <w:pPr>
        <w:spacing w:after="0"/>
      </w:pPr>
    </w:p>
    <w:p w14:paraId="068DE3A7" w14:textId="020B92D4" w:rsidR="00B45D71" w:rsidRDefault="00DC3BC1" w:rsidP="00A57A8A">
      <w:pPr>
        <w:spacing w:after="0"/>
      </w:pPr>
      <w:r>
        <w:t>Answers:</w:t>
      </w:r>
    </w:p>
    <w:p w14:paraId="110C8830" w14:textId="488B6A66" w:rsidR="00DC3BC1" w:rsidRDefault="00DC3BC1" w:rsidP="00DC3BC1">
      <w:pPr>
        <w:pStyle w:val="ListParagraph"/>
        <w:numPr>
          <w:ilvl w:val="0"/>
          <w:numId w:val="13"/>
        </w:numPr>
        <w:spacing w:after="0"/>
      </w:pPr>
      <w:r>
        <w:t xml:space="preserve"> C Homeostasis is not specifically a constant or exact status</w:t>
      </w:r>
    </w:p>
    <w:p w14:paraId="148151AF" w14:textId="68763F00" w:rsidR="00DC3BC1" w:rsidRDefault="00DC3BC1" w:rsidP="00DC3BC1">
      <w:pPr>
        <w:pStyle w:val="ListParagraph"/>
        <w:numPr>
          <w:ilvl w:val="0"/>
          <w:numId w:val="13"/>
        </w:numPr>
        <w:spacing w:after="0"/>
      </w:pPr>
      <w:r>
        <w:t xml:space="preserve"> C birds and mammals are the only that are uniformly endothermic not ectothermic</w:t>
      </w:r>
    </w:p>
    <w:p w14:paraId="5436E805" w14:textId="277DABF0" w:rsidR="00DC3BC1" w:rsidRDefault="00DC3BC1" w:rsidP="00DC3BC1">
      <w:pPr>
        <w:pStyle w:val="ListParagraph"/>
        <w:numPr>
          <w:ilvl w:val="0"/>
          <w:numId w:val="13"/>
        </w:numPr>
        <w:spacing w:after="0"/>
      </w:pPr>
      <w:r>
        <w:t xml:space="preserve"> B</w:t>
      </w:r>
    </w:p>
    <w:p w14:paraId="2E81EA6F" w14:textId="1B39EAB6" w:rsidR="00DC3BC1" w:rsidRDefault="00DC3BC1" w:rsidP="00DC3BC1">
      <w:pPr>
        <w:pStyle w:val="ListParagraph"/>
        <w:numPr>
          <w:ilvl w:val="0"/>
          <w:numId w:val="13"/>
        </w:numPr>
        <w:spacing w:after="0"/>
      </w:pPr>
      <w:r>
        <w:t xml:space="preserve"> C</w:t>
      </w:r>
    </w:p>
    <w:p w14:paraId="1DACF401" w14:textId="17EDF766" w:rsidR="00DC3BC1" w:rsidRDefault="00DC3BC1" w:rsidP="00DC3BC1">
      <w:pPr>
        <w:pStyle w:val="ListParagraph"/>
        <w:numPr>
          <w:ilvl w:val="0"/>
          <w:numId w:val="13"/>
        </w:numPr>
        <w:spacing w:after="0"/>
      </w:pPr>
      <w:r>
        <w:t xml:space="preserve"> A</w:t>
      </w:r>
    </w:p>
    <w:p w14:paraId="65E3376B" w14:textId="6527611D" w:rsidR="00DC3BC1" w:rsidRDefault="00DC3BC1" w:rsidP="00DC3BC1">
      <w:pPr>
        <w:pStyle w:val="ListParagraph"/>
        <w:numPr>
          <w:ilvl w:val="0"/>
          <w:numId w:val="13"/>
        </w:numPr>
        <w:spacing w:after="0"/>
      </w:pPr>
      <w:r>
        <w:t xml:space="preserve"> </w:t>
      </w:r>
      <w:r w:rsidR="002C6693">
        <w:t>D both 1</w:t>
      </w:r>
      <w:r w:rsidR="00F775A8">
        <w:t xml:space="preserve"> </w:t>
      </w:r>
      <w:proofErr w:type="spellStart"/>
      <w:r w:rsidR="00F775A8">
        <w:t>lb</w:t>
      </w:r>
      <w:proofErr w:type="spellEnd"/>
      <w:r w:rsidR="00F775A8">
        <w:t xml:space="preserve"> of sugar and</w:t>
      </w:r>
      <w:r w:rsidR="002C6693">
        <w:t xml:space="preserve"> 1</w:t>
      </w:r>
      <w:r w:rsidR="00F775A8">
        <w:t xml:space="preserve"> </w:t>
      </w:r>
      <w:proofErr w:type="spellStart"/>
      <w:r w:rsidR="00F775A8">
        <w:t>lb</w:t>
      </w:r>
      <w:proofErr w:type="spellEnd"/>
      <w:r w:rsidR="00F775A8">
        <w:t xml:space="preserve"> of fiber are the same but fiber is a lower digestion</w:t>
      </w:r>
    </w:p>
    <w:p w14:paraId="37158A66" w14:textId="6E886485" w:rsidR="00DC3BC1" w:rsidRDefault="00DC3BC1" w:rsidP="00DC3BC1">
      <w:pPr>
        <w:pStyle w:val="ListParagraph"/>
        <w:numPr>
          <w:ilvl w:val="0"/>
          <w:numId w:val="13"/>
        </w:numPr>
        <w:spacing w:after="0"/>
      </w:pPr>
      <w:r>
        <w:t xml:space="preserve"> </w:t>
      </w:r>
      <w:r w:rsidR="00F775A8">
        <w:t xml:space="preserve">C Sugar has an energy contain of 4 </w:t>
      </w:r>
      <w:proofErr w:type="spellStart"/>
      <w:r w:rsidR="00F775A8">
        <w:t>cal</w:t>
      </w:r>
      <w:proofErr w:type="spellEnd"/>
      <w:r w:rsidR="00F775A8">
        <w:t xml:space="preserve"> per gram and 40 g per day. 22hund. Gram sin a pound</w:t>
      </w:r>
    </w:p>
    <w:p w14:paraId="6E2652C1" w14:textId="0B0059D9" w:rsidR="00DC3BC1" w:rsidRDefault="00DC3BC1" w:rsidP="00DC3BC1">
      <w:pPr>
        <w:pStyle w:val="ListParagraph"/>
        <w:numPr>
          <w:ilvl w:val="0"/>
          <w:numId w:val="13"/>
        </w:numPr>
        <w:spacing w:after="0"/>
      </w:pPr>
      <w:r>
        <w:t xml:space="preserve"> </w:t>
      </w:r>
      <w:r w:rsidR="00F775A8">
        <w:t>C Right is low in O and left is high in O</w:t>
      </w:r>
    </w:p>
    <w:p w14:paraId="49E58BAB" w14:textId="2ACFB387" w:rsidR="00DC3BC1" w:rsidRDefault="00DC3BC1" w:rsidP="00DC3BC1">
      <w:pPr>
        <w:pStyle w:val="ListParagraph"/>
        <w:numPr>
          <w:ilvl w:val="0"/>
          <w:numId w:val="13"/>
        </w:numPr>
        <w:spacing w:after="0"/>
      </w:pPr>
      <w:r>
        <w:t xml:space="preserve"> </w:t>
      </w:r>
      <w:r w:rsidR="00CC5A91">
        <w:t>D</w:t>
      </w:r>
    </w:p>
    <w:p w14:paraId="01348CB8" w14:textId="61F8942F" w:rsidR="00DC3BC1" w:rsidRDefault="00DC3BC1" w:rsidP="00DC3BC1">
      <w:pPr>
        <w:pStyle w:val="ListParagraph"/>
        <w:numPr>
          <w:ilvl w:val="0"/>
          <w:numId w:val="13"/>
        </w:numPr>
        <w:spacing w:after="0"/>
      </w:pPr>
      <w:r>
        <w:t xml:space="preserve"> </w:t>
      </w:r>
      <w:r w:rsidR="00CC5A91">
        <w:t xml:space="preserve">C </w:t>
      </w:r>
    </w:p>
    <w:p w14:paraId="2406BB1D" w14:textId="445528B4" w:rsidR="00DC3BC1" w:rsidRDefault="00DC3BC1" w:rsidP="00DC3BC1">
      <w:pPr>
        <w:pStyle w:val="ListParagraph"/>
        <w:numPr>
          <w:ilvl w:val="0"/>
          <w:numId w:val="13"/>
        </w:numPr>
        <w:spacing w:after="0"/>
      </w:pPr>
      <w:r>
        <w:t xml:space="preserve"> </w:t>
      </w:r>
      <w:r w:rsidR="002315CA">
        <w:t>C</w:t>
      </w:r>
      <w:r w:rsidR="00A6119D">
        <w:t xml:space="preserve"> Our blood is concentrated at 300 and the sea water is a concentration of 1000</w:t>
      </w:r>
      <w:r w:rsidR="002315CA">
        <w:t>.</w:t>
      </w:r>
    </w:p>
    <w:p w14:paraId="3978E4A2" w14:textId="417B0303" w:rsidR="002315CA" w:rsidRDefault="002315CA" w:rsidP="002315CA">
      <w:pPr>
        <w:pStyle w:val="ListParagraph"/>
        <w:spacing w:after="0"/>
      </w:pPr>
      <w:r>
        <w:t>Also, Active transport is the moving from more diluted concentration to a more concentrated solution</w:t>
      </w:r>
    </w:p>
    <w:p w14:paraId="3C6237B8" w14:textId="549AE1AB" w:rsidR="002315CA" w:rsidRDefault="00DC3BC1" w:rsidP="002E710E">
      <w:pPr>
        <w:pStyle w:val="ListParagraph"/>
        <w:numPr>
          <w:ilvl w:val="0"/>
          <w:numId w:val="13"/>
        </w:numPr>
        <w:spacing w:after="0"/>
      </w:pPr>
      <w:r>
        <w:t xml:space="preserve"> </w:t>
      </w:r>
      <w:r w:rsidR="002315CA">
        <w:t>C The graph is called the wiggeries diagram. Shows three parts. A graph of 1 heartbeat. Left atrium gen less pressure than the atrium. For blood to flow out of heart. It must travel from left ventricle to the aorta through a valve called the aortic valve or the semi lunar valve. Only when pressure in the LV must be greater than the pressure in the Aorta. Allowing the valve to open when the valve closes this is when the pressure in the LV is less than the aorta. Stopping backwards flow.</w:t>
      </w:r>
    </w:p>
    <w:p w14:paraId="5F5F00F4" w14:textId="185C50C7" w:rsidR="00DC3BC1" w:rsidRDefault="00DC3BC1" w:rsidP="00DC3BC1">
      <w:pPr>
        <w:pStyle w:val="ListParagraph"/>
        <w:numPr>
          <w:ilvl w:val="0"/>
          <w:numId w:val="13"/>
        </w:numPr>
        <w:spacing w:after="0"/>
      </w:pPr>
      <w:r>
        <w:t xml:space="preserve"> </w:t>
      </w:r>
      <w:r w:rsidR="002E710E">
        <w:t xml:space="preserve">Uses second messenger: Only </w:t>
      </w:r>
      <w:proofErr w:type="spellStart"/>
      <w:r w:rsidR="002E710E">
        <w:t>pepdides</w:t>
      </w:r>
      <w:proofErr w:type="spellEnd"/>
      <w:r w:rsidR="002E710E">
        <w:t xml:space="preserve"> = B</w:t>
      </w:r>
    </w:p>
    <w:p w14:paraId="414D27B5" w14:textId="5D75A129" w:rsidR="00DC3BC1" w:rsidRDefault="00F775A8" w:rsidP="00DC3BC1">
      <w:pPr>
        <w:pStyle w:val="ListParagraph"/>
        <w:numPr>
          <w:ilvl w:val="0"/>
          <w:numId w:val="13"/>
        </w:numPr>
        <w:spacing w:after="0"/>
      </w:pPr>
      <w:r>
        <w:t xml:space="preserve"> </w:t>
      </w:r>
      <w:r w:rsidR="002E710E">
        <w:t>Contributes to neg feedback loop: All do = C</w:t>
      </w:r>
    </w:p>
    <w:p w14:paraId="3F63DE04" w14:textId="6733C04C" w:rsidR="00F775A8" w:rsidRDefault="00F775A8" w:rsidP="00DC3BC1">
      <w:pPr>
        <w:pStyle w:val="ListParagraph"/>
        <w:numPr>
          <w:ilvl w:val="0"/>
          <w:numId w:val="13"/>
        </w:numPr>
        <w:spacing w:after="0"/>
      </w:pPr>
      <w:r>
        <w:t xml:space="preserve"> </w:t>
      </w:r>
      <w:r w:rsidR="002E710E">
        <w:t xml:space="preserve">A just be </w:t>
      </w:r>
      <w:proofErr w:type="spellStart"/>
      <w:r w:rsidR="002E710E">
        <w:t>familer</w:t>
      </w:r>
      <w:proofErr w:type="spellEnd"/>
      <w:r w:rsidR="002E710E">
        <w:t xml:space="preserve"> with the design of the </w:t>
      </w:r>
      <w:proofErr w:type="spellStart"/>
      <w:r w:rsidR="002E710E">
        <w:t>steriiods</w:t>
      </w:r>
      <w:proofErr w:type="spellEnd"/>
      <w:r w:rsidR="002E710E">
        <w:t xml:space="preserve"> and we don’t have to know the differences between the different kinds. Same with the Peptide hormones. We don’t have to tell the difference between the different </w:t>
      </w:r>
      <w:proofErr w:type="spellStart"/>
      <w:r w:rsidR="002E710E">
        <w:t>structuees</w:t>
      </w:r>
      <w:proofErr w:type="spellEnd"/>
      <w:r w:rsidR="002E710E">
        <w:t xml:space="preserve">. Just know </w:t>
      </w:r>
      <w:proofErr w:type="spellStart"/>
      <w:r w:rsidR="002E710E">
        <w:t>whats</w:t>
      </w:r>
      <w:proofErr w:type="spellEnd"/>
      <w:r w:rsidR="002E710E">
        <w:t xml:space="preserve"> a peptide and a </w:t>
      </w:r>
      <w:proofErr w:type="spellStart"/>
      <w:r w:rsidR="002E710E">
        <w:t>setiod</w:t>
      </w:r>
      <w:proofErr w:type="spellEnd"/>
      <w:r w:rsidR="002E710E">
        <w:t xml:space="preserve">. </w:t>
      </w:r>
    </w:p>
    <w:p w14:paraId="03E78E80" w14:textId="65527FC4" w:rsidR="00DC3BC1" w:rsidRDefault="00DC3BC1" w:rsidP="00A57A8A">
      <w:pPr>
        <w:spacing w:after="0"/>
      </w:pPr>
    </w:p>
    <w:p w14:paraId="69869B41" w14:textId="77777777" w:rsidR="00DC3BC1" w:rsidRDefault="00DC3BC1" w:rsidP="00A57A8A">
      <w:pPr>
        <w:spacing w:after="0"/>
      </w:pPr>
      <w:r>
        <w:t>Notes from Review:</w:t>
      </w:r>
    </w:p>
    <w:p w14:paraId="38F54109" w14:textId="5F34C7B1" w:rsidR="00A860DC" w:rsidRDefault="00A860DC" w:rsidP="00A57A8A">
      <w:pPr>
        <w:spacing w:after="0"/>
      </w:pPr>
      <w:r>
        <w:t xml:space="preserve">Filtration: is bulk fluid pressure gen in many ways </w:t>
      </w:r>
    </w:p>
    <w:p w14:paraId="7DCABAE1" w14:textId="5C443545" w:rsidR="002C6693" w:rsidRDefault="00A860DC" w:rsidP="00A57A8A">
      <w:pPr>
        <w:spacing w:after="0"/>
      </w:pPr>
      <w:r>
        <w:t xml:space="preserve">Osmosis: force drives by concentration driving across semipro able membrane. </w:t>
      </w:r>
    </w:p>
    <w:p w14:paraId="3FBC7B32" w14:textId="3CCF12EB" w:rsidR="002C6693" w:rsidRDefault="002C6693" w:rsidP="00A57A8A">
      <w:pPr>
        <w:spacing w:after="0"/>
      </w:pPr>
    </w:p>
    <w:p w14:paraId="6F158E78" w14:textId="24DA41BA" w:rsidR="002C6693" w:rsidRDefault="002C6693" w:rsidP="00A57A8A">
      <w:pPr>
        <w:spacing w:after="0"/>
      </w:pPr>
      <w:r>
        <w:t xml:space="preserve">Difference between peptide and Steroids. Peptide based on Amino Acids and can’t cross the cell membrane, and the receptor makes the travel across. Where are steroids can travel across the membrane. </w:t>
      </w:r>
    </w:p>
    <w:p w14:paraId="28FC760B" w14:textId="34961C5C" w:rsidR="00DC3BC1" w:rsidRDefault="00DC3BC1" w:rsidP="00A57A8A">
      <w:pPr>
        <w:spacing w:after="0"/>
      </w:pPr>
      <w:r>
        <w:br/>
        <w:t>Animal Form and Function</w:t>
      </w:r>
    </w:p>
    <w:p w14:paraId="39B56350" w14:textId="7EAFD9E3" w:rsidR="00DC3BC1" w:rsidRDefault="00DC3BC1" w:rsidP="00A57A8A">
      <w:pPr>
        <w:spacing w:after="0"/>
      </w:pPr>
    </w:p>
    <w:p w14:paraId="3B46D3E6" w14:textId="6BFEF3DD" w:rsidR="00DC3BC1" w:rsidRDefault="00DC3BC1" w:rsidP="00A57A8A">
      <w:pPr>
        <w:spacing w:after="0"/>
      </w:pPr>
    </w:p>
    <w:p w14:paraId="2EDE4AAA" w14:textId="1A5C8A0B" w:rsidR="00DC3BC1" w:rsidRDefault="00DC3BC1" w:rsidP="00A57A8A">
      <w:pPr>
        <w:spacing w:after="0"/>
      </w:pPr>
      <w:r>
        <w:t>Hormones:</w:t>
      </w:r>
    </w:p>
    <w:p w14:paraId="6B28825D" w14:textId="72E5AFFD" w:rsidR="00CC5A91" w:rsidRDefault="00CC5A91" w:rsidP="00A57A8A">
      <w:pPr>
        <w:spacing w:after="0"/>
      </w:pPr>
      <w:r>
        <w:t>Metabolic cascade: each step of activation and deactivation of receptor responses with the cells acting in low concentration within the blood.</w:t>
      </w:r>
    </w:p>
    <w:p w14:paraId="0C60670C" w14:textId="2C6F3D19" w:rsidR="00DC3BC1" w:rsidRDefault="00CC5A91" w:rsidP="00A57A8A">
      <w:pPr>
        <w:spacing w:after="0"/>
      </w:pPr>
      <w:r>
        <w:t xml:space="preserve">Relationship between Enzyme and the second messenger: </w:t>
      </w:r>
    </w:p>
    <w:p w14:paraId="38D38750" w14:textId="0FD378D1" w:rsidR="00CC5A91" w:rsidRDefault="00CC5A91" w:rsidP="00A57A8A">
      <w:pPr>
        <w:spacing w:after="0"/>
      </w:pPr>
      <w:r>
        <w:t>Key is the hormone never enters the cell and sets the receptor to send the g protein to the enzyme to activate the second messenger through the ATP</w:t>
      </w:r>
      <w:r w:rsidR="002C6693">
        <w:t xml:space="preserve">. </w:t>
      </w:r>
    </w:p>
    <w:p w14:paraId="79626856" w14:textId="20FA1220" w:rsidR="002E710E" w:rsidRDefault="002E710E" w:rsidP="00A57A8A">
      <w:pPr>
        <w:spacing w:after="0"/>
      </w:pPr>
      <w:r>
        <w:lastRenderedPageBreak/>
        <w:t>Differences in the different signals</w:t>
      </w:r>
      <w:r w:rsidR="002C6693">
        <w:t xml:space="preserve"> are mainly with the distance they travel </w:t>
      </w:r>
    </w:p>
    <w:p w14:paraId="586E244B" w14:textId="5354B679" w:rsidR="002E710E" w:rsidRDefault="002C6693" w:rsidP="00A57A8A">
      <w:pPr>
        <w:spacing w:after="0"/>
      </w:pPr>
      <w:r>
        <w:t xml:space="preserve">Posterior are cells connected to the brain and the Anterior are separate from the brain. </w:t>
      </w:r>
    </w:p>
    <w:p w14:paraId="1378BA2D" w14:textId="031DC736" w:rsidR="002C6693" w:rsidRDefault="002C6693" w:rsidP="00A57A8A">
      <w:pPr>
        <w:spacing w:after="0"/>
      </w:pPr>
      <w:r>
        <w:t xml:space="preserve">Posterior only has 2 targets to interact with and the Anterior has several throughout the body. </w:t>
      </w:r>
      <w:bookmarkStart w:id="0" w:name="_GoBack"/>
      <w:bookmarkEnd w:id="0"/>
    </w:p>
    <w:p w14:paraId="1C423D5F" w14:textId="77777777" w:rsidR="002C6693" w:rsidRDefault="002C6693" w:rsidP="00A57A8A">
      <w:pPr>
        <w:spacing w:after="0"/>
      </w:pPr>
    </w:p>
    <w:p w14:paraId="2420D372" w14:textId="354BA406" w:rsidR="00CC5A91" w:rsidRDefault="00CC5A91" w:rsidP="00A57A8A">
      <w:pPr>
        <w:spacing w:after="0"/>
      </w:pPr>
      <w:r>
        <w:t>Osmoregulation:</w:t>
      </w:r>
    </w:p>
    <w:p w14:paraId="31E03A78" w14:textId="00472B1C" w:rsidR="00A860DC" w:rsidRDefault="00A860DC" w:rsidP="00A57A8A">
      <w:pPr>
        <w:spacing w:after="0"/>
      </w:pPr>
      <w:r>
        <w:t>Just know the Lymphatic system is an open system and nothing to in-depth</w:t>
      </w:r>
    </w:p>
    <w:p w14:paraId="4D3F4E8F" w14:textId="18C15304" w:rsidR="00CC5A91" w:rsidRDefault="00CC5A91" w:rsidP="00A57A8A">
      <w:pPr>
        <w:spacing w:after="0"/>
      </w:pPr>
      <w:r>
        <w:t xml:space="preserve">ADH activating a second messenger cAMP from an Enzyme </w:t>
      </w:r>
    </w:p>
    <w:p w14:paraId="4B9A7AE6" w14:textId="454D72AA" w:rsidR="00CC5A91" w:rsidRDefault="00CC5A91" w:rsidP="00A57A8A">
      <w:pPr>
        <w:spacing w:after="0"/>
      </w:pPr>
      <w:r>
        <w:t>Hormone</w:t>
      </w:r>
      <w:r w:rsidR="00A6119D">
        <w:t>(ADH)</w:t>
      </w:r>
      <w:r>
        <w:t xml:space="preserve"> flows in the blood. The receptor is activated an</w:t>
      </w:r>
      <w:r w:rsidR="00A860DC">
        <w:t>d</w:t>
      </w:r>
      <w:r>
        <w:t xml:space="preserve"> then the reaction can happen anywhere in the cell. </w:t>
      </w:r>
    </w:p>
    <w:p w14:paraId="1C0D5EEC" w14:textId="096443D4" w:rsidR="00A6119D" w:rsidRDefault="00A6119D" w:rsidP="00A57A8A">
      <w:pPr>
        <w:spacing w:after="0"/>
      </w:pPr>
      <w:r>
        <w:t xml:space="preserve">ADH purpose is to allow water to travel through the cell membrane to the urine. To reduce urine vol. We lead to an increase of Water dilution and allow the urine to be more concentrated and excreted and make sure no water leaves. </w:t>
      </w:r>
    </w:p>
    <w:p w14:paraId="24A96694" w14:textId="668ACED1" w:rsidR="00CC5A91" w:rsidRDefault="00CC5A91" w:rsidP="00A57A8A">
      <w:pPr>
        <w:spacing w:after="0"/>
      </w:pPr>
    </w:p>
    <w:p w14:paraId="762D079B" w14:textId="5E315A58" w:rsidR="00A6119D" w:rsidRDefault="00A6119D" w:rsidP="00A57A8A">
      <w:pPr>
        <w:spacing w:after="0"/>
      </w:pPr>
      <w:r>
        <w:t>Urine concentration mechanism: blood has concentration of 300 moles/l so the water is the same at the start, too complicated to explain everything…...</w:t>
      </w:r>
    </w:p>
    <w:p w14:paraId="2663C301" w14:textId="29B25B59" w:rsidR="00A6119D" w:rsidRDefault="00A6119D" w:rsidP="00A57A8A">
      <w:pPr>
        <w:spacing w:after="0"/>
      </w:pPr>
      <w:r>
        <w:t xml:space="preserve">The more you pee the lower your blood pressure. </w:t>
      </w:r>
    </w:p>
    <w:p w14:paraId="6C614D82" w14:textId="7D165E6C" w:rsidR="00A6119D" w:rsidRDefault="00A6119D" w:rsidP="00A57A8A">
      <w:pPr>
        <w:spacing w:after="0"/>
      </w:pPr>
      <w:r>
        <w:t xml:space="preserve">It’s a mechanism to have urine more concentration that the blood concentration. For mammals. </w:t>
      </w:r>
    </w:p>
    <w:p w14:paraId="1828E73D" w14:textId="1CFE862F" w:rsidR="00A6119D" w:rsidRDefault="00A6119D" w:rsidP="00A57A8A">
      <w:pPr>
        <w:spacing w:after="0"/>
      </w:pPr>
    </w:p>
    <w:p w14:paraId="6B6E6907" w14:textId="77777777" w:rsidR="002C6693" w:rsidRDefault="002C6693" w:rsidP="00A57A8A">
      <w:pPr>
        <w:spacing w:after="0"/>
      </w:pPr>
    </w:p>
    <w:p w14:paraId="1C36D87E" w14:textId="27021F0E" w:rsidR="00CC5A91" w:rsidRDefault="00CC5A91" w:rsidP="00A57A8A">
      <w:pPr>
        <w:spacing w:after="0"/>
      </w:pPr>
      <w:r>
        <w:t>Digestion and Nutrition:</w:t>
      </w:r>
    </w:p>
    <w:p w14:paraId="176E2751" w14:textId="71CCC7AD" w:rsidR="00CC5A91" w:rsidRDefault="00A860DC" w:rsidP="00A57A8A">
      <w:pPr>
        <w:spacing w:after="0"/>
      </w:pPr>
      <w:r>
        <w:t xml:space="preserve">Macro molecules need to be converted into small </w:t>
      </w:r>
      <w:r w:rsidR="002C6693">
        <w:t>molecules</w:t>
      </w:r>
      <w:r>
        <w:t xml:space="preserve"> to be digested by the gut. Can be done in ma y ways </w:t>
      </w:r>
      <w:r w:rsidR="002C6693">
        <w:t>such</w:t>
      </w:r>
      <w:r>
        <w:t xml:space="preserve"> as the </w:t>
      </w:r>
      <w:r w:rsidR="002C6693">
        <w:t>stomach</w:t>
      </w:r>
      <w:r>
        <w:t xml:space="preserve"> acid. Or </w:t>
      </w:r>
      <w:r w:rsidR="002C6693">
        <w:t>enzymatic</w:t>
      </w:r>
      <w:r>
        <w:t xml:space="preserve"> action. </w:t>
      </w:r>
    </w:p>
    <w:p w14:paraId="58153953" w14:textId="4144FA32" w:rsidR="002C6693" w:rsidRDefault="002C6693" w:rsidP="00A57A8A">
      <w:pPr>
        <w:spacing w:after="0"/>
      </w:pPr>
    </w:p>
    <w:p w14:paraId="0E3F303A" w14:textId="34F16FCC" w:rsidR="002C6693" w:rsidRDefault="002C6693" w:rsidP="00A57A8A">
      <w:pPr>
        <w:spacing w:after="0"/>
      </w:pPr>
      <w:r>
        <w:t xml:space="preserve">Mainly focused on the principles and used examples. </w:t>
      </w:r>
      <w:proofErr w:type="gramStart"/>
      <w:r>
        <w:t>So</w:t>
      </w:r>
      <w:proofErr w:type="gramEnd"/>
      <w:r>
        <w:t xml:space="preserve"> have a good look at the principles and can see how they are acting in the examples given if you can. </w:t>
      </w:r>
    </w:p>
    <w:p w14:paraId="765D3446" w14:textId="70AB59D6" w:rsidR="00CC5A91" w:rsidRDefault="00CC5A91" w:rsidP="00A57A8A">
      <w:pPr>
        <w:spacing w:after="0"/>
      </w:pPr>
    </w:p>
    <w:p w14:paraId="78A2630C" w14:textId="55A9D392" w:rsidR="00CC5A91" w:rsidRDefault="00CC5A91" w:rsidP="00A57A8A">
      <w:pPr>
        <w:spacing w:after="0"/>
      </w:pPr>
      <w:r>
        <w:t>Circulatory System:</w:t>
      </w:r>
    </w:p>
    <w:p w14:paraId="546B5560" w14:textId="6E666ED3" w:rsidR="00DC3BC1" w:rsidRDefault="002E710E" w:rsidP="00A57A8A">
      <w:pPr>
        <w:spacing w:after="0"/>
      </w:pPr>
      <w:r>
        <w:t xml:space="preserve">Known the basics and what the left verses the right side of the heart does but don’t go into deep specifics. </w:t>
      </w:r>
    </w:p>
    <w:p w14:paraId="73D2DAEC" w14:textId="77777777" w:rsidR="00DC3BC1" w:rsidRDefault="00DC3BC1" w:rsidP="00A57A8A">
      <w:pPr>
        <w:spacing w:after="0"/>
      </w:pPr>
    </w:p>
    <w:sectPr w:rsidR="00DC3BC1" w:rsidSect="00F35587">
      <w:pgSz w:w="12240" w:h="15840"/>
      <w:pgMar w:top="1170" w:right="1440" w:bottom="99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C2759"/>
    <w:multiLevelType w:val="hybridMultilevel"/>
    <w:tmpl w:val="59DCB2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59763E"/>
    <w:multiLevelType w:val="hybridMultilevel"/>
    <w:tmpl w:val="15F0DD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050656"/>
    <w:multiLevelType w:val="hybridMultilevel"/>
    <w:tmpl w:val="614C09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491BB7"/>
    <w:multiLevelType w:val="hybridMultilevel"/>
    <w:tmpl w:val="E54ADE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0C6BCC"/>
    <w:multiLevelType w:val="hybridMultilevel"/>
    <w:tmpl w:val="09BA65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9A6163"/>
    <w:multiLevelType w:val="hybridMultilevel"/>
    <w:tmpl w:val="985807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236CAB"/>
    <w:multiLevelType w:val="hybridMultilevel"/>
    <w:tmpl w:val="DD743A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8536B7"/>
    <w:multiLevelType w:val="hybridMultilevel"/>
    <w:tmpl w:val="340AA9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FB2C8D"/>
    <w:multiLevelType w:val="hybridMultilevel"/>
    <w:tmpl w:val="945AD8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372A84"/>
    <w:multiLevelType w:val="hybridMultilevel"/>
    <w:tmpl w:val="EFCAC2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7B49C0"/>
    <w:multiLevelType w:val="hybridMultilevel"/>
    <w:tmpl w:val="3E5A7248"/>
    <w:lvl w:ilvl="0" w:tplc="C47E8A96">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1" w15:restartNumberingAfterBreak="0">
    <w:nsid w:val="732937C0"/>
    <w:multiLevelType w:val="hybridMultilevel"/>
    <w:tmpl w:val="A41E9A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507CFD"/>
    <w:multiLevelType w:val="hybridMultilevel"/>
    <w:tmpl w:val="F6468D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num>
  <w:num w:numId="3">
    <w:abstractNumId w:val="1"/>
  </w:num>
  <w:num w:numId="4">
    <w:abstractNumId w:val="4"/>
  </w:num>
  <w:num w:numId="5">
    <w:abstractNumId w:val="5"/>
  </w:num>
  <w:num w:numId="6">
    <w:abstractNumId w:val="0"/>
  </w:num>
  <w:num w:numId="7">
    <w:abstractNumId w:val="12"/>
  </w:num>
  <w:num w:numId="8">
    <w:abstractNumId w:val="8"/>
  </w:num>
  <w:num w:numId="9">
    <w:abstractNumId w:val="2"/>
  </w:num>
  <w:num w:numId="10">
    <w:abstractNumId w:val="10"/>
  </w:num>
  <w:num w:numId="11">
    <w:abstractNumId w:val="11"/>
  </w:num>
  <w:num w:numId="12">
    <w:abstractNumId w:val="3"/>
  </w:num>
  <w:num w:numId="13">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wMDc1MDGyNDAyNTFW0lEKTi0uzszPAykwrAUA0mOzyCwAAAA="/>
  </w:docVars>
  <w:rsids>
    <w:rsidRoot w:val="003A08EA"/>
    <w:rsid w:val="000163D9"/>
    <w:rsid w:val="0003399E"/>
    <w:rsid w:val="00044046"/>
    <w:rsid w:val="0004411B"/>
    <w:rsid w:val="000B3F51"/>
    <w:rsid w:val="001532D2"/>
    <w:rsid w:val="001A7A50"/>
    <w:rsid w:val="002315CA"/>
    <w:rsid w:val="00255BF0"/>
    <w:rsid w:val="002626B4"/>
    <w:rsid w:val="002A19CC"/>
    <w:rsid w:val="002A644D"/>
    <w:rsid w:val="002B235D"/>
    <w:rsid w:val="002C6693"/>
    <w:rsid w:val="002E442C"/>
    <w:rsid w:val="002E5C3E"/>
    <w:rsid w:val="002E710E"/>
    <w:rsid w:val="002E743B"/>
    <w:rsid w:val="002F2A13"/>
    <w:rsid w:val="00307F8E"/>
    <w:rsid w:val="00313018"/>
    <w:rsid w:val="003408A7"/>
    <w:rsid w:val="00364979"/>
    <w:rsid w:val="00393409"/>
    <w:rsid w:val="003968FC"/>
    <w:rsid w:val="003A08EA"/>
    <w:rsid w:val="003C7687"/>
    <w:rsid w:val="003D0BFB"/>
    <w:rsid w:val="003D794F"/>
    <w:rsid w:val="003E1153"/>
    <w:rsid w:val="00461091"/>
    <w:rsid w:val="004728E8"/>
    <w:rsid w:val="00483DA6"/>
    <w:rsid w:val="00493664"/>
    <w:rsid w:val="004A0176"/>
    <w:rsid w:val="004D446D"/>
    <w:rsid w:val="005201BB"/>
    <w:rsid w:val="005E7CF0"/>
    <w:rsid w:val="00627395"/>
    <w:rsid w:val="00633A04"/>
    <w:rsid w:val="00645205"/>
    <w:rsid w:val="00653ED9"/>
    <w:rsid w:val="00667193"/>
    <w:rsid w:val="006C607C"/>
    <w:rsid w:val="00703DB8"/>
    <w:rsid w:val="00726153"/>
    <w:rsid w:val="00743CB9"/>
    <w:rsid w:val="00765724"/>
    <w:rsid w:val="00792022"/>
    <w:rsid w:val="007B53FB"/>
    <w:rsid w:val="007D475C"/>
    <w:rsid w:val="00890DA9"/>
    <w:rsid w:val="008B1595"/>
    <w:rsid w:val="008C1AA4"/>
    <w:rsid w:val="008D0241"/>
    <w:rsid w:val="009042F7"/>
    <w:rsid w:val="00972467"/>
    <w:rsid w:val="00980E81"/>
    <w:rsid w:val="009B285B"/>
    <w:rsid w:val="00A25B54"/>
    <w:rsid w:val="00A3507A"/>
    <w:rsid w:val="00A44103"/>
    <w:rsid w:val="00A57A8A"/>
    <w:rsid w:val="00A6119D"/>
    <w:rsid w:val="00A860DC"/>
    <w:rsid w:val="00AC5BF8"/>
    <w:rsid w:val="00AD45CE"/>
    <w:rsid w:val="00AF2973"/>
    <w:rsid w:val="00B23A49"/>
    <w:rsid w:val="00B45D71"/>
    <w:rsid w:val="00C46432"/>
    <w:rsid w:val="00C836F2"/>
    <w:rsid w:val="00CA3CF8"/>
    <w:rsid w:val="00CC0E5E"/>
    <w:rsid w:val="00CC5A91"/>
    <w:rsid w:val="00D71289"/>
    <w:rsid w:val="00D72136"/>
    <w:rsid w:val="00D74CAE"/>
    <w:rsid w:val="00DC3BC1"/>
    <w:rsid w:val="00DE1A5B"/>
    <w:rsid w:val="00DF2544"/>
    <w:rsid w:val="00DF3C89"/>
    <w:rsid w:val="00E00C78"/>
    <w:rsid w:val="00E05662"/>
    <w:rsid w:val="00E54C68"/>
    <w:rsid w:val="00E55E9D"/>
    <w:rsid w:val="00E60AC8"/>
    <w:rsid w:val="00E6557E"/>
    <w:rsid w:val="00EC4088"/>
    <w:rsid w:val="00EF53C6"/>
    <w:rsid w:val="00F340C0"/>
    <w:rsid w:val="00F35587"/>
    <w:rsid w:val="00F70455"/>
    <w:rsid w:val="00F775A8"/>
    <w:rsid w:val="00F81CCA"/>
    <w:rsid w:val="00FF2B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1A924F"/>
  <w15:docId w15:val="{A01B1D62-A92F-4019-BED7-6C1DF5FFD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08EA"/>
    <w:pPr>
      <w:ind w:left="720"/>
      <w:contextualSpacing/>
    </w:pPr>
  </w:style>
  <w:style w:type="paragraph" w:styleId="BalloonText">
    <w:name w:val="Balloon Text"/>
    <w:basedOn w:val="Normal"/>
    <w:link w:val="BalloonTextChar"/>
    <w:uiPriority w:val="99"/>
    <w:semiHidden/>
    <w:unhideWhenUsed/>
    <w:rsid w:val="00AD45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5CE"/>
    <w:rPr>
      <w:rFonts w:ascii="Tahoma" w:hAnsi="Tahoma" w:cs="Tahoma"/>
      <w:sz w:val="16"/>
      <w:szCs w:val="16"/>
    </w:rPr>
  </w:style>
  <w:style w:type="character" w:styleId="Hyperlink">
    <w:name w:val="Hyperlink"/>
    <w:basedOn w:val="DefaultParagraphFont"/>
    <w:uiPriority w:val="99"/>
    <w:semiHidden/>
    <w:unhideWhenUsed/>
    <w:rsid w:val="000B3F5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5650639">
      <w:bodyDiv w:val="1"/>
      <w:marLeft w:val="0"/>
      <w:marRight w:val="0"/>
      <w:marTop w:val="0"/>
      <w:marBottom w:val="0"/>
      <w:divBdr>
        <w:top w:val="none" w:sz="0" w:space="0" w:color="auto"/>
        <w:left w:val="none" w:sz="0" w:space="0" w:color="auto"/>
        <w:bottom w:val="none" w:sz="0" w:space="0" w:color="auto"/>
        <w:right w:val="none" w:sz="0" w:space="0" w:color="auto"/>
      </w:divBdr>
      <w:divsChild>
        <w:div w:id="1327974319">
          <w:marLeft w:val="0"/>
          <w:marRight w:val="0"/>
          <w:marTop w:val="0"/>
          <w:marBottom w:val="0"/>
          <w:divBdr>
            <w:top w:val="none" w:sz="0" w:space="0" w:color="auto"/>
            <w:left w:val="none" w:sz="0" w:space="0" w:color="auto"/>
            <w:bottom w:val="none" w:sz="0" w:space="0" w:color="auto"/>
            <w:right w:val="none" w:sz="0" w:space="0" w:color="auto"/>
          </w:divBdr>
        </w:div>
      </w:divsChild>
    </w:div>
    <w:div w:id="713382621">
      <w:bodyDiv w:val="1"/>
      <w:marLeft w:val="0"/>
      <w:marRight w:val="0"/>
      <w:marTop w:val="0"/>
      <w:marBottom w:val="0"/>
      <w:divBdr>
        <w:top w:val="none" w:sz="0" w:space="0" w:color="auto"/>
        <w:left w:val="none" w:sz="0" w:space="0" w:color="auto"/>
        <w:bottom w:val="none" w:sz="0" w:space="0" w:color="auto"/>
        <w:right w:val="none" w:sz="0" w:space="0" w:color="auto"/>
      </w:divBdr>
    </w:div>
    <w:div w:id="1918712681">
      <w:bodyDiv w:val="1"/>
      <w:marLeft w:val="0"/>
      <w:marRight w:val="0"/>
      <w:marTop w:val="0"/>
      <w:marBottom w:val="0"/>
      <w:divBdr>
        <w:top w:val="none" w:sz="0" w:space="0" w:color="auto"/>
        <w:left w:val="none" w:sz="0" w:space="0" w:color="auto"/>
        <w:bottom w:val="none" w:sz="0" w:space="0" w:color="auto"/>
        <w:right w:val="none" w:sz="0" w:space="0" w:color="auto"/>
      </w:divBdr>
      <w:divsChild>
        <w:div w:id="574840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76</TotalTime>
  <Pages>5</Pages>
  <Words>1077</Words>
  <Characters>614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Wright State University</Company>
  <LinksUpToDate>false</LinksUpToDate>
  <CharactersWithSpaces>7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s</dc:creator>
  <cp:keywords/>
  <dc:description/>
  <cp:lastModifiedBy>cameron1w1fox@gmail.com</cp:lastModifiedBy>
  <cp:revision>3</cp:revision>
  <dcterms:created xsi:type="dcterms:W3CDTF">2018-02-02T21:36:00Z</dcterms:created>
  <dcterms:modified xsi:type="dcterms:W3CDTF">2018-02-06T19:55:00Z</dcterms:modified>
</cp:coreProperties>
</file>